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w:t>
      </w:r>
    </w:p>
    <w:bookmarkStart w:id="20" w:name="internship-application-letter"/>
    <w:p>
      <w:pPr>
        <w:pStyle w:val="Heading1"/>
      </w:pPr>
      <w:r>
        <w:t xml:space="preserve">Internship Application Letter</w:t>
      </w:r>
    </w:p>
    <w:p>
      <w:pPr>
        <w:pStyle w:val="FirstParagraph"/>
      </w:pPr>
      <w:r>
        <w:t xml:space="preserve">For Social Work Internship Position in United States Houston</w:t>
      </w:r>
    </w:p>
    <w:bookmarkEnd w:id="20"/>
    <w:p>
      <w:pPr>
        <w:pStyle w:val="BodyText"/>
      </w:pPr>
      <w:r>
        <w:t xml:space="preserve">September 26, 2023</w:t>
      </w:r>
    </w:p>
    <w:p>
      <w:pPr>
        <w:pStyle w:val="BodyText"/>
      </w:pPr>
      <w:r>
        <w:t xml:space="preserve">Hiring Manager</w:t>
      </w:r>
    </w:p>
    <w:p>
      <w:pPr>
        <w:pStyle w:val="BodyText"/>
      </w:pPr>
      <w:r>
        <w:t xml:space="preserve">Houston Community Services Alliance (HCSA)</w:t>
      </w:r>
    </w:p>
    <w:p>
      <w:pPr>
        <w:pStyle w:val="BodyText"/>
      </w:pPr>
      <w:r>
        <w:t xml:space="preserve">1500 Smith Street, Suite 1200</w:t>
      </w:r>
    </w:p>
    <w:p>
      <w:pPr>
        <w:pStyle w:val="BodyText"/>
      </w:pPr>
      <w:r>
        <w:t xml:space="preserve">Houston, TX 77002</w:t>
      </w:r>
    </w:p>
    <w:bookmarkStart w:id="21" w:name="X0f5c1cab9d047309f8c1fa560db58e0ca7e0578"/>
    <w:p>
      <w:pPr>
        <w:pStyle w:val="Heading2"/>
      </w:pPr>
      <w:r>
        <w:t xml:space="preserve">Subject: Application for Social Work Internship</w:t>
      </w:r>
    </w:p>
    <w:p>
      <w:pPr>
        <w:pStyle w:val="FirstParagraph"/>
      </w:pPr>
      <w:r>
        <w:t xml:space="preserve">Dear Hiring Manager,</w:t>
      </w:r>
    </w:p>
    <w:bookmarkEnd w:id="21"/>
    <w:p>
      <w:pPr>
        <w:pStyle w:val="BodyText"/>
      </w:pPr>
      <w:r>
        <w:t xml:space="preserve">I am writing with profound enthusiasm to submit my application for the Social Worker Internship position at Houston Community Services Alliance, as advertised on the United States Houston Community Employment Portal. As a dedicated social work student at the University of Houston's Graduate School of Social Work, I have cultivated a deep commitment to serving vulnerable populations in our diverse metropolis—a commitment that aligns precisely with HCSA's mission to strengthen communities through compassionate, culturally responsive care. This</w:t>
      </w:r>
      <w:r>
        <w:t xml:space="preserve"> </w:t>
      </w:r>
      <w:r>
        <w:rPr>
          <w:iCs/>
          <w:i/>
        </w:rPr>
        <w:t xml:space="preserve">Internship Application Letter</w:t>
      </w:r>
      <w:r>
        <w:t xml:space="preserve"> </w:t>
      </w:r>
      <w:r>
        <w:t xml:space="preserve">represents not merely an application, but a passionate declaration of my readiness to contribute meaningfully to Houston's social service ecosystem.</w:t>
      </w:r>
    </w:p>
    <w:p>
      <w:pPr>
        <w:pStyle w:val="BodyText"/>
      </w:pPr>
      <w:r>
        <w:t xml:space="preserve">My academic foundation includes rigorous coursework in trauma-informed practice, community organizing, and crisis intervention—subjects I've applied through field placements at the Houston Food Bank's Family Support Program and the Texas Children's Hospital Social Work Department. During my placement at the Houston Food Bank, I co-designed a mobile nutrition education initiative for immigrant families in Eastwood—a neighborhood where over 70% of residents face food insecurity. This experience taught me to navigate complex systems while honoring cultural nuances; for instance, I collaborated with local community leaders to adapt dietary guidelines for Hispanic and Vietnamese households, resulting in a 40% increase in program participation. These hands-on experiences have solidified my belief that effective social work in</w:t>
      </w:r>
      <w:r>
        <w:t xml:space="preserve"> </w:t>
      </w:r>
      <w:r>
        <w:rPr>
          <w:bCs/>
          <w:b/>
        </w:rPr>
        <w:t xml:space="preserve">United States Houston</w:t>
      </w:r>
      <w:r>
        <w:t xml:space="preserve"> </w:t>
      </w:r>
      <w:r>
        <w:t xml:space="preserve">requires both clinical skill and deep community trust.</w:t>
      </w:r>
    </w:p>
    <w:p>
      <w:pPr>
        <w:pStyle w:val="BodyText"/>
      </w:pPr>
      <w:r>
        <w:t xml:space="preserve">What particularly draws me to this internship is HCSA's innovative approach to addressing systemic inequities in Houston—a city where racial disparities in healthcare access persist despite its economic prominence. I was deeply moved by your recent "Neighborhood Resilience Project," which trains community health workers to bridge gaps between residents and mental health services. As a</w:t>
      </w:r>
      <w:r>
        <w:t xml:space="preserve"> </w:t>
      </w:r>
      <w:r>
        <w:rPr>
          <w:bCs/>
          <w:b/>
        </w:rPr>
        <w:t xml:space="preserve">Social Worker</w:t>
      </w:r>
      <w:r>
        <w:t xml:space="preserve">-in-training, I've witnessed how these localized interventions transform lives: at my last placement, a single culturally competent referral reduced a young mother's anxiety by 65% in three months. I am eager to apply this model under your mentorship while learning from HCSA's team of licensed clinical social workers—many of whom have navigated Houston's unique challenges during the pandemic and natural disasters.</w:t>
      </w:r>
    </w:p>
    <w:p>
      <w:pPr>
        <w:pStyle w:val="BodyText"/>
      </w:pPr>
      <w:r>
        <w:t xml:space="preserve">My commitment to Houston extends beyond academic requirements. I've volunteered weekly at the Houston Volunteer Center's Domestic Violence Shelter since 2021, providing counseling support to survivors navigating Texas' complex legal systems. This work has revealed critical gaps in service coordination—a reality I aim to address through this internship. For example, during my last shift, I identified a pattern of unmet transportation needs among clients from Harris County's West End. By collaborating with the shelter coordinator and local ride-share partnerships, we established a reliable transportation network within two weeks. This experience taught me that</w:t>
      </w:r>
      <w:r>
        <w:t xml:space="preserve"> </w:t>
      </w:r>
      <w:r>
        <w:rPr>
          <w:iCs/>
          <w:i/>
        </w:rPr>
        <w:t xml:space="preserve">practical problem-solving in United States Houston</w:t>
      </w:r>
      <w:r>
        <w:t xml:space="preserve"> </w:t>
      </w:r>
      <w:r>
        <w:t xml:space="preserve">often begins with listening to community members themselves—a principle I will carry into my internship.</w:t>
      </w:r>
    </w:p>
    <w:p>
      <w:pPr>
        <w:pStyle w:val="BodyText"/>
      </w:pPr>
      <w:r>
        <w:t xml:space="preserve">I understand that becoming a licensed Social Worker in Texas requires rigorous field experience, which is why this internship is pivotal to my professional trajectory. My academic advisor, Dr. Elena Morales (Professor of Community Practice), has consistently praised my "ability to connect with clients from marginalized backgrounds while maintaining clinical boundaries"—a skill I refined through my work with the Houston Independent School District's Trauma Support Team. Most recently, I co-facilitated a grief counseling group for students affected by the 2023 spring floods in Northeast Houston, adapting our approach for children who experienced displacement. This required understanding both developmental psychology and Houston's specific environmental challenges—a duality essential to effective social work here.</w:t>
      </w:r>
    </w:p>
    <w:p>
      <w:pPr>
        <w:pStyle w:val="BodyText"/>
      </w:pPr>
      <w:r>
        <w:t xml:space="preserve">What distinguishes my application is my hyper-localized understanding of Houston's social landscape. Growing up in the Fifth Ward, I witnessed firsthand how gentrification displaces long-term residents and how cultural centers like the Museum District's Caribbean Cultural Festival foster community resilience. This background informs my approach: I don't view clients through a clinical lens alone, but as residents of a city with its own rhythms—where a Tuesday night at the Market Square Park feels as important as any therapy session. I've also completed Houston-specific training in crisis response to domestic violence (through the Harris County Domestic Violence Center) and substance use disorder interventions (via Baylor College of Medicine's partnership programs), ensuring immediate readiness for your team's work.</w:t>
      </w:r>
    </w:p>
    <w:p>
      <w:pPr>
        <w:pStyle w:val="BodyText"/>
      </w:pPr>
      <w:r>
        <w:t xml:space="preserve">As I prepare to graduate in May 2024, I am determined to build my career within Houston's social service infrastructure. Your internship program is the perfect catalyst—I've researched your team's work with the Houston Housing Authority and will immediately contribute my skills in needs assessment and resource mapping. Beyond clinical competencies, I bring fluency in Spanish (with medical terminology proficiency) and a certificate in Cultural Humility from the University of Houston—tools I've already used to support HCSA's refugee resettlement clients during orientation sessions.</w:t>
      </w:r>
    </w:p>
    <w:p>
      <w:pPr>
        <w:pStyle w:val="BodyText"/>
      </w:pPr>
      <w:r>
        <w:t xml:space="preserve">I am confident that my field experience, academic rigor, and deep connection to Houston make me an ideal candidate for this</w:t>
      </w:r>
      <w:r>
        <w:t xml:space="preserve"> </w:t>
      </w:r>
      <w:r>
        <w:rPr>
          <w:iCs/>
          <w:i/>
        </w:rPr>
        <w:t xml:space="preserve">Internship Application Letter</w:t>
      </w:r>
      <w:r>
        <w:t xml:space="preserve">. I would be honored to discuss how my background in community-based intervention aligns with HCSA's goals for the upcoming fiscal year. Thank you for considering my application; I have attached my resume and academic transcripts and welcome the opportunity to interview at your earliest convenience. I look forward to contributing meaningfully to Houston's most vulnerable communities under your esteemed guidance.</w:t>
      </w:r>
    </w:p>
    <w:p>
      <w:pPr>
        <w:pStyle w:val="BodyText"/>
      </w:pPr>
      <w:r>
        <w:t xml:space="preserve">Sincerely,</w:t>
      </w:r>
    </w:p>
    <w:p>
      <w:pPr>
        <w:pStyle w:val="BodyText"/>
      </w:pPr>
      <w:r>
        <w:t xml:space="preserve">Alexandra Chen</w:t>
      </w:r>
    </w:p>
    <w:p>
      <w:pPr>
        <w:pStyle w:val="BodyText"/>
      </w:pPr>
      <w:r>
        <w:t xml:space="preserve">Master of Social Work Candidate, University of Houston (Expected May 2024)</w:t>
      </w:r>
    </w:p>
    <w:p>
      <w:pPr>
        <w:pStyle w:val="BodyText"/>
      </w:pPr>
      <w:r>
        <w:t xml:space="preserve">Phone: (713) 555-0198 | Email: alex.chen@uh.edu</w:t>
      </w:r>
    </w:p>
    <w:p>
      <w:pPr>
        <w:pStyle w:val="BodyText"/>
      </w:pPr>
      <w:r>
        <w:t xml:space="preserve">"Social work is the art of helping people help themselves—especially when they live in a city as complex and compassionate as Houston."</w:t>
      </w:r>
    </w:p>
    <w:p>
      <w:pPr>
        <w:pStyle w:val="BodyText"/>
      </w:pPr>
      <w:r>
        <w:t xml:space="preserve">Word Count: 846</w:t>
      </w:r>
    </w:p>
    <w:p>
      <w:pPr>
        <w:pStyle w:val="BodyText"/>
      </w:pPr>
      <w:r>
        <w:t xml:space="preserve">This document is formatted as a professional Internship Application Letter for Social Worker positions in United States Houst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dc:title>
  <dc:creator/>
  <dc:language>en</dc:language>
  <cp:keywords/>
  <dcterms:created xsi:type="dcterms:W3CDTF">2026-07-23T11:39:16Z</dcterms:created>
  <dcterms:modified xsi:type="dcterms:W3CDTF">2026-07-23T11:39:16Z</dcterms:modified>
</cp:coreProperties>
</file>

<file path=docProps/custom.xml><?xml version="1.0" encoding="utf-8"?>
<Properties xmlns="http://schemas.openxmlformats.org/officeDocument/2006/custom-properties" xmlns:vt="http://schemas.openxmlformats.org/officeDocument/2006/docPropsVTypes"/>
</file>